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96EDE2" w14:textId="77777777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nitialize</w:t>
      </w:r>
    </w:p>
    <w:p w14:paraId="5030B6A4" w14:textId="77777777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Outputs</w:t>
      </w:r>
    </w:p>
    <w:p w14:paraId="77DB8C9D" w14:textId="77777777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Motor</w:t>
      </w:r>
    </w:p>
    <w:p w14:paraId="3CAE5779" w14:textId="77777777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Inputs</w:t>
      </w:r>
    </w:p>
    <w:p w14:paraId="075EA14A" w14:textId="77777777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Move forward</w:t>
      </w:r>
    </w:p>
    <w:p w14:paraId="545E4FAD" w14:textId="77777777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top</w:t>
      </w:r>
    </w:p>
    <w:p w14:paraId="412377BD" w14:textId="77777777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R sensor</w:t>
      </w:r>
    </w:p>
    <w:p w14:paraId="08B569FA" w14:textId="77777777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cho sensor</w:t>
      </w:r>
    </w:p>
    <w:p w14:paraId="32AF46E8" w14:textId="77777777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Registers</w:t>
      </w:r>
    </w:p>
    <w:p w14:paraId="093FF6C5" w14:textId="77777777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PWM</w:t>
      </w:r>
    </w:p>
    <w:p w14:paraId="75EA97CA" w14:textId="77777777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ECHO distance</w:t>
      </w:r>
    </w:p>
    <w:p w14:paraId="43CE1160" w14:textId="4F3B6AB3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IR distance</w:t>
      </w:r>
    </w:p>
    <w:p w14:paraId="35793516" w14:textId="5BDE9361" w:rsidR="00F17F58" w:rsidRDefault="00F17F58" w:rsidP="00F17F58">
      <w:pPr>
        <w:pStyle w:val="Heading1"/>
      </w:pPr>
      <w:r>
        <w:t>Dynamic Gate</w:t>
      </w:r>
    </w:p>
    <w:p w14:paraId="537D666B" w14:textId="69CD4CD3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BEGIN LOOP</w:t>
      </w:r>
    </w:p>
    <w:p w14:paraId="0C00CBAC" w14:textId="03A43547" w:rsidR="00546560" w:rsidRDefault="00546560" w:rsidP="00546560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LLOW LINE</w:t>
      </w:r>
    </w:p>
    <w:p w14:paraId="159245DA" w14:textId="76C8C455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IF ECHO SENSOR =&lt; </w:t>
      </w:r>
      <w:r>
        <w:rPr>
          <w:rFonts w:ascii="Courier New" w:hAnsi="Courier New" w:cs="Courier New"/>
        </w:rPr>
        <w:t>50</w:t>
      </w:r>
      <w:r>
        <w:rPr>
          <w:rFonts w:ascii="Courier New" w:hAnsi="Courier New" w:cs="Courier New"/>
        </w:rPr>
        <w:t xml:space="preserve"> MM </w:t>
      </w:r>
      <w:r>
        <w:rPr>
          <w:rFonts w:ascii="Courier New" w:hAnsi="Courier New" w:cs="Courier New"/>
        </w:rPr>
        <w:t>AND RED LIGHT DETECTED</w:t>
      </w:r>
    </w:p>
    <w:p w14:paraId="59A8DCCF" w14:textId="77777777" w:rsidR="00F17F58" w:rsidRDefault="00546560" w:rsidP="00F17F5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F17F58">
        <w:rPr>
          <w:rFonts w:ascii="Courier New" w:hAnsi="Courier New" w:cs="Courier New"/>
        </w:rPr>
        <w:t xml:space="preserve">STOP </w:t>
      </w:r>
    </w:p>
    <w:p w14:paraId="351852E5" w14:textId="53E6826C" w:rsidR="00F17F58" w:rsidRDefault="00F17F58" w:rsidP="00F17F58">
      <w:pPr>
        <w:ind w:left="72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WAIT </w:t>
      </w:r>
      <w:r w:rsidR="00DC1181">
        <w:rPr>
          <w:rFonts w:ascii="Courier New" w:hAnsi="Courier New" w:cs="Courier New"/>
        </w:rPr>
        <w:t>30</w:t>
      </w:r>
      <w:r>
        <w:rPr>
          <w:rFonts w:ascii="Courier New" w:hAnsi="Courier New" w:cs="Courier New"/>
        </w:rPr>
        <w:t xml:space="preserve"> SECONDS</w:t>
      </w:r>
      <w:r w:rsidR="00DC1181">
        <w:rPr>
          <w:rFonts w:ascii="Courier New" w:hAnsi="Courier New" w:cs="Courier New"/>
        </w:rPr>
        <w:t xml:space="preserve"> //Allows enough time for gate to open</w:t>
      </w:r>
    </w:p>
    <w:p w14:paraId="115BCB73" w14:textId="0F871AEE" w:rsidR="00F17F58" w:rsidRDefault="00F17F58" w:rsidP="00F17F58">
      <w:pPr>
        <w:ind w:left="72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F LIGHT IS GREEN AND ECHO SENSOR &gt;100</w:t>
      </w:r>
      <w:r w:rsidR="00DC1181">
        <w:rPr>
          <w:rFonts w:ascii="Courier New" w:hAnsi="Courier New" w:cs="Courier New"/>
        </w:rPr>
        <w:t xml:space="preserve"> //Gate is open</w:t>
      </w:r>
    </w:p>
    <w:p w14:paraId="159B1C57" w14:textId="2A2A4F6D" w:rsidR="00F17F58" w:rsidRDefault="00F17F58" w:rsidP="00F17F58">
      <w:pPr>
        <w:ind w:left="72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CONTINUE FOLLOWING LINE</w:t>
      </w:r>
    </w:p>
    <w:p w14:paraId="3435DED7" w14:textId="72819690" w:rsidR="00F17F58" w:rsidRDefault="00F17F58" w:rsidP="00F17F58">
      <w:pPr>
        <w:ind w:left="72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ELSE </w:t>
      </w:r>
    </w:p>
    <w:p w14:paraId="707A0E8A" w14:textId="5EA43990" w:rsidR="00F17F58" w:rsidRDefault="00F17F58" w:rsidP="00F17F58">
      <w:pPr>
        <w:ind w:left="72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>MOVE FORWARD 5MM</w:t>
      </w:r>
      <w:r w:rsidR="00DC1181">
        <w:rPr>
          <w:rFonts w:ascii="Courier New" w:hAnsi="Courier New" w:cs="Courier New"/>
        </w:rPr>
        <w:t xml:space="preserve"> //Creep forward</w:t>
      </w:r>
    </w:p>
    <w:p w14:paraId="356A4F35" w14:textId="673D2CBD" w:rsidR="00F17F58" w:rsidRDefault="00F17F58" w:rsidP="00F17F5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ELSE </w:t>
      </w:r>
    </w:p>
    <w:p w14:paraId="26AAEED5" w14:textId="04C8E5F4" w:rsidR="00F17F58" w:rsidRDefault="00F17F58" w:rsidP="00F17F5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FOLLOW LINE</w:t>
      </w:r>
      <w:r>
        <w:rPr>
          <w:rFonts w:ascii="Courier New" w:hAnsi="Courier New" w:cs="Courier New"/>
        </w:rPr>
        <w:tab/>
      </w:r>
    </w:p>
    <w:p w14:paraId="11159691" w14:textId="2A2A82D4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</w:t>
      </w:r>
    </w:p>
    <w:p w14:paraId="343662F3" w14:textId="77777777" w:rsidR="00F17F58" w:rsidRDefault="00F17F58">
      <w:pPr>
        <w:spacing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BE9D9E7" w14:textId="2A3E5457" w:rsidR="00F17F58" w:rsidRDefault="00F17F58" w:rsidP="00F17F58">
      <w:pPr>
        <w:pStyle w:val="Heading1"/>
      </w:pPr>
      <w:r>
        <w:lastRenderedPageBreak/>
        <w:t>Garage</w:t>
      </w:r>
    </w:p>
    <w:p w14:paraId="7ABC7549" w14:textId="77777777" w:rsidR="00F17F58" w:rsidRDefault="00F17F58" w:rsidP="00F17F5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BEGIN LOOP</w:t>
      </w:r>
    </w:p>
    <w:p w14:paraId="2AEC7CAA" w14:textId="77777777" w:rsidR="00F17F58" w:rsidRDefault="00F17F58" w:rsidP="00F17F58">
      <w:pPr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LLOW LINE</w:t>
      </w:r>
    </w:p>
    <w:p w14:paraId="4D774512" w14:textId="5D4127F2" w:rsidR="00F17F58" w:rsidRDefault="00F17F58" w:rsidP="00F17F5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IF </w:t>
      </w:r>
      <w:r>
        <w:rPr>
          <w:rFonts w:ascii="Courier New" w:hAnsi="Courier New" w:cs="Courier New"/>
        </w:rPr>
        <w:t>NO LINE DETECTED AND ECHO SENSOR &lt;400MM</w:t>
      </w:r>
      <w:r w:rsidR="00DC1181">
        <w:rPr>
          <w:rFonts w:ascii="Courier New" w:hAnsi="Courier New" w:cs="Courier New"/>
        </w:rPr>
        <w:t xml:space="preserve"> </w:t>
      </w:r>
    </w:p>
    <w:p w14:paraId="213F47B7" w14:textId="7958D35B" w:rsidR="00F17F58" w:rsidRDefault="00F17F58" w:rsidP="00F17F5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MOVE FORWARD UNTIL ECHO SENSOR &lt;50MM</w:t>
      </w:r>
      <w:r w:rsidR="00DC1181">
        <w:rPr>
          <w:rFonts w:ascii="Courier New" w:hAnsi="Courier New" w:cs="Courier New"/>
        </w:rPr>
        <w:t xml:space="preserve"> //Drive straight in</w:t>
      </w:r>
    </w:p>
    <w:p w14:paraId="38B81BD5" w14:textId="568AB62E" w:rsidR="00F17F58" w:rsidRDefault="00F17F58" w:rsidP="00F17F5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TOP</w:t>
      </w:r>
    </w:p>
    <w:p w14:paraId="13AEF48D" w14:textId="77777777" w:rsidR="00F17F58" w:rsidRDefault="00F17F58" w:rsidP="00F17F5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  <w:t xml:space="preserve">ELSE </w:t>
      </w:r>
    </w:p>
    <w:p w14:paraId="39E87A1F" w14:textId="77777777" w:rsidR="00F17F58" w:rsidRDefault="00F17F58" w:rsidP="00F17F5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FOLLOW LINE</w:t>
      </w:r>
      <w:r>
        <w:rPr>
          <w:rFonts w:ascii="Courier New" w:hAnsi="Courier New" w:cs="Courier New"/>
        </w:rPr>
        <w:tab/>
      </w:r>
    </w:p>
    <w:p w14:paraId="26A1DA3E" w14:textId="77777777" w:rsidR="00F17F58" w:rsidRDefault="00F17F58" w:rsidP="00F17F58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D</w:t>
      </w:r>
    </w:p>
    <w:p w14:paraId="27B6AE9E" w14:textId="0F0A9248" w:rsidR="00F17F58" w:rsidRDefault="00CE0776" w:rsidP="00CE0776">
      <w:pPr>
        <w:pStyle w:val="Heading2"/>
      </w:pPr>
      <w:r>
        <w:t>Fork</w:t>
      </w:r>
    </w:p>
    <w:p w14:paraId="239A9486" w14:textId="121D7E41" w:rsidR="00CE0776" w:rsidRDefault="00CE0776" w:rsidP="00CE0776">
      <w:r>
        <w:t>BEGIN LOOP</w:t>
      </w:r>
    </w:p>
    <w:p w14:paraId="10814BEC" w14:textId="2E9D681F" w:rsidR="00CE0776" w:rsidRDefault="00CE0776" w:rsidP="00CE0776">
      <w:r>
        <w:t>IF FORK DETECTED</w:t>
      </w:r>
      <w:r w:rsidR="00FC530E">
        <w:t xml:space="preserve"> //</w:t>
      </w:r>
      <w:r w:rsidR="00DC1181">
        <w:t>I</w:t>
      </w:r>
      <w:bookmarkStart w:id="0" w:name="_GoBack"/>
      <w:bookmarkEnd w:id="0"/>
      <w:r w:rsidR="00FC530E">
        <w:t>mplementation would need to be further discussed</w:t>
      </w:r>
    </w:p>
    <w:p w14:paraId="491BFA06" w14:textId="77777777" w:rsidR="00FC530E" w:rsidRDefault="00FC530E" w:rsidP="00CE0776">
      <w:r>
        <w:tab/>
        <w:t>RANDOMLY MOVE LEFT OR RIGHT //Assuming the line following algorithm is robust</w:t>
      </w:r>
    </w:p>
    <w:p w14:paraId="7EB2BD45" w14:textId="77777777" w:rsidR="00FC530E" w:rsidRDefault="00FC530E" w:rsidP="00CE0776">
      <w:r>
        <w:tab/>
        <w:t>FOLLOW LINE</w:t>
      </w:r>
    </w:p>
    <w:p w14:paraId="6E184487" w14:textId="3AA7D02A" w:rsidR="00FC530E" w:rsidRDefault="00FC530E" w:rsidP="00CE0776">
      <w:r>
        <w:tab/>
        <w:t xml:space="preserve">IF FORK CONVERGENCE DETECTED   </w:t>
      </w:r>
    </w:p>
    <w:p w14:paraId="52E9BB51" w14:textId="03F6214F" w:rsidR="00FC530E" w:rsidRDefault="00FC530E" w:rsidP="00CE0776">
      <w:r>
        <w:tab/>
      </w:r>
      <w:r>
        <w:tab/>
      </w:r>
      <w:r w:rsidR="00DC1181">
        <w:t>MOVE THE OPPOSITE WAY TO BEFORE</w:t>
      </w:r>
      <w:r w:rsidR="00DC1181">
        <w:tab/>
        <w:t>//Helps the robot rejoin the track</w:t>
      </w:r>
    </w:p>
    <w:p w14:paraId="14687725" w14:textId="36157C9B" w:rsidR="00DC1181" w:rsidRDefault="00DC1181" w:rsidP="00CE0776">
      <w:r>
        <w:t>ELSE</w:t>
      </w:r>
    </w:p>
    <w:p w14:paraId="715A2876" w14:textId="30FCC473" w:rsidR="00DC1181" w:rsidRDefault="00DC1181" w:rsidP="00CE0776">
      <w:r>
        <w:tab/>
        <w:t>FOLLOW LINE</w:t>
      </w:r>
    </w:p>
    <w:p w14:paraId="6C092FD7" w14:textId="29B46E10" w:rsidR="00DC1181" w:rsidRDefault="00DC1181" w:rsidP="00CE0776">
      <w:r>
        <w:t>END LOOP</w:t>
      </w:r>
    </w:p>
    <w:p w14:paraId="451D4DBB" w14:textId="103BC572" w:rsidR="00CE0776" w:rsidRPr="00CE0776" w:rsidRDefault="00CE0776" w:rsidP="00CE0776">
      <w:r>
        <w:tab/>
      </w:r>
    </w:p>
    <w:p w14:paraId="58319379" w14:textId="77777777" w:rsidR="00546560" w:rsidRDefault="00546560" w:rsidP="00546560">
      <w:pPr>
        <w:rPr>
          <w:rFonts w:ascii="Courier New" w:hAnsi="Courier New" w:cs="Courier New"/>
        </w:rPr>
      </w:pPr>
    </w:p>
    <w:p w14:paraId="00F37EF9" w14:textId="77777777" w:rsidR="00546560" w:rsidRDefault="00546560" w:rsidP="0054656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</w:p>
    <w:p w14:paraId="5849F6E8" w14:textId="77777777" w:rsidR="00CD1B1D" w:rsidRDefault="00DC1181"/>
    <w:sectPr w:rsidR="00CD1B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7UwMjUyNDMyMjFR0lEKTi0uzszPAykwrAUAEVc63SwAAAA="/>
  </w:docVars>
  <w:rsids>
    <w:rsidRoot w:val="00546560"/>
    <w:rsid w:val="00045671"/>
    <w:rsid w:val="001D765B"/>
    <w:rsid w:val="004416E1"/>
    <w:rsid w:val="00546560"/>
    <w:rsid w:val="00B53F2F"/>
    <w:rsid w:val="00B93A91"/>
    <w:rsid w:val="00CE0776"/>
    <w:rsid w:val="00DC1181"/>
    <w:rsid w:val="00F17F58"/>
    <w:rsid w:val="00FC5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202F0"/>
  <w15:chartTrackingRefBased/>
  <w15:docId w15:val="{5CE93BD9-56D1-4EF3-966E-46C8ABA23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46560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7F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07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7F5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E077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8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ECF0A3D368B040AD005DBCA66CEC68" ma:contentTypeVersion="8" ma:contentTypeDescription="Create a new document." ma:contentTypeScope="" ma:versionID="d2e5e6894a57a3f94adb22a78f44152b">
  <xsd:schema xmlns:xsd="http://www.w3.org/2001/XMLSchema" xmlns:xs="http://www.w3.org/2001/XMLSchema" xmlns:p="http://schemas.microsoft.com/office/2006/metadata/properties" xmlns:ns3="ae44a0d3-8900-418f-b645-33b09bcbbfbf" targetNamespace="http://schemas.microsoft.com/office/2006/metadata/properties" ma:root="true" ma:fieldsID="89dec53343dfb313aeea11f9ca21e340" ns3:_="">
    <xsd:import namespace="ae44a0d3-8900-418f-b645-33b09bcbbf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4a0d3-8900-418f-b645-33b09bcbbf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12BE3C-03C1-4381-A8A8-C41B12FB18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44a0d3-8900-418f-b645-33b09bcbbf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D588D0-9048-4BE6-8522-E1C642B075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113A7B-B90C-4ABB-8BF9-95EC5911E376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e44a0d3-8900-418f-b645-33b09bcbbfbf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Bywater</dc:creator>
  <cp:keywords/>
  <dc:description/>
  <cp:lastModifiedBy>Josh Bywater</cp:lastModifiedBy>
  <cp:revision>1</cp:revision>
  <dcterms:created xsi:type="dcterms:W3CDTF">2020-04-29T23:17:00Z</dcterms:created>
  <dcterms:modified xsi:type="dcterms:W3CDTF">2020-04-30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ECF0A3D368B040AD005DBCA66CEC68</vt:lpwstr>
  </property>
</Properties>
</file>